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774FCD4" w14:textId="77777777" w:rsidR="0050642B" w:rsidRDefault="00EF51C3">
      <w:r>
        <w:t xml:space="preserve">Änderungswünsche an Egemen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29"/>
        <w:gridCol w:w="7933"/>
      </w:tblGrid>
      <w:tr w:rsidR="009F7458" w:rsidRPr="009F7458" w14:paraId="42B628F0" w14:textId="77777777" w:rsidTr="00C66F29">
        <w:tc>
          <w:tcPr>
            <w:tcW w:w="1129" w:type="dxa"/>
          </w:tcPr>
          <w:p w14:paraId="6E1419B2" w14:textId="77777777" w:rsidR="009F7458" w:rsidRPr="009F7458" w:rsidRDefault="009F7458">
            <w:pPr>
              <w:rPr>
                <w:b/>
              </w:rPr>
            </w:pPr>
            <w:r w:rsidRPr="009F7458">
              <w:rPr>
                <w:b/>
              </w:rPr>
              <w:t>Prio</w:t>
            </w:r>
          </w:p>
        </w:tc>
        <w:tc>
          <w:tcPr>
            <w:tcW w:w="7933" w:type="dxa"/>
          </w:tcPr>
          <w:p w14:paraId="142AA2D9" w14:textId="77777777" w:rsidR="009F7458" w:rsidRPr="009F7458" w:rsidRDefault="009F7458">
            <w:pPr>
              <w:rPr>
                <w:b/>
              </w:rPr>
            </w:pPr>
            <w:r w:rsidRPr="009F7458">
              <w:rPr>
                <w:b/>
              </w:rPr>
              <w:t>Wunsch</w:t>
            </w:r>
          </w:p>
        </w:tc>
      </w:tr>
      <w:tr w:rsidR="009F7458" w14:paraId="112CEC62" w14:textId="77777777" w:rsidTr="00C66F29">
        <w:tc>
          <w:tcPr>
            <w:tcW w:w="1129" w:type="dxa"/>
          </w:tcPr>
          <w:p w14:paraId="614D4B50" w14:textId="77777777" w:rsidR="009F7458" w:rsidRDefault="00C66F29">
            <w:r>
              <w:t>1</w:t>
            </w:r>
          </w:p>
        </w:tc>
        <w:tc>
          <w:tcPr>
            <w:tcW w:w="7933" w:type="dxa"/>
          </w:tcPr>
          <w:p w14:paraId="6D4F2AE1" w14:textId="301112EB" w:rsidR="009F7458" w:rsidRDefault="00C7366D">
            <w:r>
              <w:t>Chatbot Felder erweitern für vollständige DMN integration</w:t>
            </w:r>
          </w:p>
        </w:tc>
      </w:tr>
      <w:tr w:rsidR="009F7458" w:rsidRPr="00C7366D" w14:paraId="248D8464" w14:textId="77777777" w:rsidTr="00C66F29">
        <w:tc>
          <w:tcPr>
            <w:tcW w:w="1129" w:type="dxa"/>
          </w:tcPr>
          <w:p w14:paraId="03751BC9" w14:textId="77777777" w:rsidR="009F7458" w:rsidRDefault="00C66F29">
            <w:r>
              <w:t>2</w:t>
            </w:r>
          </w:p>
        </w:tc>
        <w:tc>
          <w:tcPr>
            <w:tcW w:w="7933" w:type="dxa"/>
          </w:tcPr>
          <w:p w14:paraId="3EB799A1" w14:textId="615E0734" w:rsidR="009F7458" w:rsidRPr="00C7366D" w:rsidRDefault="00C7366D">
            <w:r w:rsidRPr="00C7366D">
              <w:t>Partner-Lookup, um DMN Output ab</w:t>
            </w:r>
            <w:r>
              <w:t>zubilden (entweder ein Partner oder eine Kategorie oder mehrere Kategorien)</w:t>
            </w:r>
          </w:p>
        </w:tc>
      </w:tr>
      <w:tr w:rsidR="009F7458" w14:paraId="55A0EAA3" w14:textId="77777777" w:rsidTr="00C66F29">
        <w:tc>
          <w:tcPr>
            <w:tcW w:w="1129" w:type="dxa"/>
          </w:tcPr>
          <w:p w14:paraId="641CAE11" w14:textId="77777777" w:rsidR="009F7458" w:rsidRDefault="00C66F29">
            <w:r>
              <w:t>3</w:t>
            </w:r>
          </w:p>
        </w:tc>
        <w:tc>
          <w:tcPr>
            <w:tcW w:w="7933" w:type="dxa"/>
          </w:tcPr>
          <w:p w14:paraId="3B4EB5CA" w14:textId="77777777" w:rsidR="009F7458" w:rsidRDefault="009F7458"/>
        </w:tc>
      </w:tr>
      <w:tr w:rsidR="009F7458" w14:paraId="76E8B0E5" w14:textId="77777777" w:rsidTr="00C66F29">
        <w:tc>
          <w:tcPr>
            <w:tcW w:w="1129" w:type="dxa"/>
          </w:tcPr>
          <w:p w14:paraId="19564A68" w14:textId="77777777" w:rsidR="009F7458" w:rsidRDefault="00C66F29">
            <w:r>
              <w:t>4</w:t>
            </w:r>
          </w:p>
        </w:tc>
        <w:tc>
          <w:tcPr>
            <w:tcW w:w="7933" w:type="dxa"/>
          </w:tcPr>
          <w:p w14:paraId="1E712D6F" w14:textId="77777777" w:rsidR="009F7458" w:rsidRDefault="009F7458"/>
        </w:tc>
      </w:tr>
      <w:tr w:rsidR="009F7458" w14:paraId="7C9E5305" w14:textId="77777777" w:rsidTr="00C66F29">
        <w:tc>
          <w:tcPr>
            <w:tcW w:w="1129" w:type="dxa"/>
          </w:tcPr>
          <w:p w14:paraId="57D73C86" w14:textId="77777777" w:rsidR="009F7458" w:rsidRDefault="00C66F29">
            <w:r>
              <w:t>5</w:t>
            </w:r>
          </w:p>
        </w:tc>
        <w:tc>
          <w:tcPr>
            <w:tcW w:w="7933" w:type="dxa"/>
          </w:tcPr>
          <w:p w14:paraId="7739B9EB" w14:textId="77777777" w:rsidR="009F7458" w:rsidRDefault="009F7458"/>
        </w:tc>
      </w:tr>
      <w:tr w:rsidR="00C66F29" w14:paraId="632A10FA" w14:textId="77777777" w:rsidTr="00C66F29">
        <w:tc>
          <w:tcPr>
            <w:tcW w:w="1129" w:type="dxa"/>
          </w:tcPr>
          <w:p w14:paraId="60E3E153" w14:textId="77777777" w:rsidR="00C66F29" w:rsidRDefault="00C66F29">
            <w:r>
              <w:t>6</w:t>
            </w:r>
          </w:p>
        </w:tc>
        <w:tc>
          <w:tcPr>
            <w:tcW w:w="7933" w:type="dxa"/>
          </w:tcPr>
          <w:p w14:paraId="21480665" w14:textId="77777777" w:rsidR="00C66F29" w:rsidRDefault="00C66F29"/>
        </w:tc>
      </w:tr>
      <w:tr w:rsidR="00C66F29" w14:paraId="40AB7B1D" w14:textId="77777777" w:rsidTr="00C66F29">
        <w:tc>
          <w:tcPr>
            <w:tcW w:w="1129" w:type="dxa"/>
          </w:tcPr>
          <w:p w14:paraId="5FDA412D" w14:textId="77777777" w:rsidR="00C66F29" w:rsidRDefault="00C66F29">
            <w:r>
              <w:t>7</w:t>
            </w:r>
          </w:p>
        </w:tc>
        <w:tc>
          <w:tcPr>
            <w:tcW w:w="7933" w:type="dxa"/>
          </w:tcPr>
          <w:p w14:paraId="53034CF0" w14:textId="77777777" w:rsidR="00C66F29" w:rsidRDefault="00C66F29"/>
        </w:tc>
      </w:tr>
      <w:tr w:rsidR="00C66F29" w14:paraId="2383BADC" w14:textId="77777777" w:rsidTr="00C66F29">
        <w:tc>
          <w:tcPr>
            <w:tcW w:w="1129" w:type="dxa"/>
          </w:tcPr>
          <w:p w14:paraId="0D9EDEE8" w14:textId="77777777" w:rsidR="00C66F29" w:rsidRDefault="00C66F29">
            <w:r>
              <w:t>8</w:t>
            </w:r>
          </w:p>
        </w:tc>
        <w:tc>
          <w:tcPr>
            <w:tcW w:w="7933" w:type="dxa"/>
          </w:tcPr>
          <w:p w14:paraId="22DA15D1" w14:textId="77777777" w:rsidR="00C66F29" w:rsidRDefault="00C66F29"/>
        </w:tc>
      </w:tr>
      <w:tr w:rsidR="00C66F29" w14:paraId="61067AF7" w14:textId="77777777" w:rsidTr="00C66F29">
        <w:tc>
          <w:tcPr>
            <w:tcW w:w="1129" w:type="dxa"/>
          </w:tcPr>
          <w:p w14:paraId="0FA44BCA" w14:textId="77777777" w:rsidR="00C66F29" w:rsidRDefault="00C66F29">
            <w:r>
              <w:t>9</w:t>
            </w:r>
          </w:p>
        </w:tc>
        <w:tc>
          <w:tcPr>
            <w:tcW w:w="7933" w:type="dxa"/>
          </w:tcPr>
          <w:p w14:paraId="2CFC2AE6" w14:textId="77777777" w:rsidR="00C66F29" w:rsidRDefault="00C66F29"/>
        </w:tc>
      </w:tr>
      <w:tr w:rsidR="00C66F29" w14:paraId="6385E278" w14:textId="77777777" w:rsidTr="00C66F29">
        <w:tc>
          <w:tcPr>
            <w:tcW w:w="1129" w:type="dxa"/>
          </w:tcPr>
          <w:p w14:paraId="50A84586" w14:textId="77777777" w:rsidR="00C66F29" w:rsidRDefault="00C66F29">
            <w:r>
              <w:t>10</w:t>
            </w:r>
          </w:p>
        </w:tc>
        <w:tc>
          <w:tcPr>
            <w:tcW w:w="7933" w:type="dxa"/>
          </w:tcPr>
          <w:p w14:paraId="627FFFD1" w14:textId="385DAF8A" w:rsidR="00C66F29" w:rsidRDefault="00C7366D">
            <w:r>
              <w:t>Error Handling</w:t>
            </w:r>
            <w:bookmarkStart w:id="0" w:name="_GoBack"/>
            <w:bookmarkEnd w:id="0"/>
          </w:p>
        </w:tc>
      </w:tr>
    </w:tbl>
    <w:p w14:paraId="224E04DD" w14:textId="77777777" w:rsidR="00EF51C3" w:rsidRDefault="00EF51C3"/>
    <w:sectPr w:rsidR="00EF51C3"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Q0MzI1MTU0NDA3sTRW0lEKTi0uzszPAykwrAUA+hmlEywAAAA="/>
  </w:docVars>
  <w:rsids>
    <w:rsidRoot w:val="00EF51C3"/>
    <w:rsid w:val="0050642B"/>
    <w:rsid w:val="008E2A3C"/>
    <w:rsid w:val="009F7458"/>
    <w:rsid w:val="00C66F29"/>
    <w:rsid w:val="00C7366D"/>
    <w:rsid w:val="00D575E1"/>
    <w:rsid w:val="00EF51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C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5045CAC1"/>
  <w15:chartTrackingRefBased/>
  <w15:docId w15:val="{7AF13B38-9C07-40E9-A10C-B2CBFDE955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de-C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9F745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5</Words>
  <Characters>226</Characters>
  <Application>Microsoft Office Word</Application>
  <DocSecurity>0</DocSecurity>
  <Lines>1</Lines>
  <Paragraphs>1</Paragraphs>
  <ScaleCrop>false</ScaleCrop>
  <Company>Messerli Informatik AG</Company>
  <LinksUpToDate>false</LinksUpToDate>
  <CharactersWithSpaces>2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iela Stammbach</dc:creator>
  <cp:keywords/>
  <dc:description/>
  <cp:lastModifiedBy>Egemen Kaba</cp:lastModifiedBy>
  <cp:revision>5</cp:revision>
  <dcterms:created xsi:type="dcterms:W3CDTF">2019-05-09T09:09:00Z</dcterms:created>
  <dcterms:modified xsi:type="dcterms:W3CDTF">2019-05-10T11:53:00Z</dcterms:modified>
</cp:coreProperties>
</file>